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04d2139f011d898e5842b57155288a622c9b787a.png"/>
            <a:graphic>
              <a:graphicData uri="http://schemas.openxmlformats.org/drawingml/2006/picture">
                <pic:pic>
                  <pic:nvPicPr>
                    <pic:cNvPr id="1" name="image-04d2139f011d898e5842b57155288a622c9b787a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Make Detailed Notes from the given transcrip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are detailed, structured notes based on the provided transcript for your revision on fine-tuning Large Language Models (LLMs):</w:t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Detailed Notes: Fine-Tuning LLM Model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Introduction &amp; Course Overview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e course is a deep dive into fine-tuning LLMs, led by Chris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vers theoretical and practical aspects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antization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RA (Low-Rank Adaptation)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LoRA (Quantized LoRA)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rameter Efficient Transfer Learning (PEFT)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ing platforms/tools: Hugging Face, Llama 2, Google Gemma, Gradient, Vext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pares learners for AI industry expectations, where custom LLM fine-tuning is a core skill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mphasizes step-by-step, project-driven learning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Quantiz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hat is Quantization?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finition:</w:t>
      </w:r>
      <w:r>
        <w:rPr>
          <w:rFonts w:eastAsia="inter" w:cs="inter" w:ascii="inter" w:hAnsi="inter"/>
          <w:color w:val="000000"/>
          <w:sz w:val="21"/>
        </w:rPr>
        <w:t xml:space="preserve"> Reducing the memory footprint of a model by converting weights from high (e.g., 32-bit) to lower precision (e.g., 8/4/1-bit)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urpose:</w:t>
      </w:r>
      <w:r>
        <w:rPr>
          <w:rFonts w:eastAsia="inter" w:cs="inter" w:ascii="inter" w:hAnsi="inter"/>
          <w:color w:val="000000"/>
          <w:sz w:val="21"/>
        </w:rPr>
        <w:t xml:space="preserve"> Reduces RAM &amp; GPU requirements, enables faster inference and deployment on resource-limited devices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 Terms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p32:</w:t>
      </w:r>
      <w:r>
        <w:rPr>
          <w:rFonts w:eastAsia="inter" w:cs="inter" w:ascii="inter" w:hAnsi="inter"/>
          <w:color w:val="000000"/>
          <w:sz w:val="21"/>
        </w:rPr>
        <w:t xml:space="preserve"> 32-bit floating point ("full precision")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p16:</w:t>
      </w:r>
      <w:r>
        <w:rPr>
          <w:rFonts w:eastAsia="inter" w:cs="inter" w:ascii="inter" w:hAnsi="inter"/>
          <w:color w:val="000000"/>
          <w:sz w:val="21"/>
        </w:rPr>
        <w:t xml:space="preserve"> 16-bit ("half precision")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t8, int4, int1:</w:t>
      </w:r>
      <w:r>
        <w:rPr>
          <w:rFonts w:eastAsia="inter" w:cs="inter" w:ascii="inter" w:hAnsi="inter"/>
          <w:color w:val="000000"/>
          <w:sz w:val="21"/>
        </w:rPr>
        <w:t xml:space="preserve"> Integer-based forma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hy Quantize?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ny LLMs have enormous parameter counts (e.g., 70B+)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rdware constraints make inference/training infeasible at full precision, especially on consumer devices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antization shrinks models, making them deployable on devices like smartphones, edge devices, etc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ypes of Quantizatio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ymmetric Quantization: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lues (weights) are balanced around zero.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ample: Min/max scaling from real range (e.g., 0–1000) to quantized range (0–255 for int8).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mula for scale:</w:t>
      </w:r>
      <m:oMathPara>
        <m:oMath>
          <m:r>
            <m:rPr>
              <m:nor/>
            </m:rPr>
            <w:rPr>
              <w:color w:val="000000"/>
              <w:sz w:val="21"/>
            </w:rPr>
            <m:t>Scale</m:t>
          </m:r>
          <m:r>
            <m:rPr>
              <m:sty m:val="p"/>
            </m:rPr>
            <w:rPr>
              <w:color w:val="000000"/>
              <w:sz w:val="21"/>
            </w:rPr>
            <m:t>=</m:t>
          </m:r>
          <m:f>
            <m:fPr>
              <m:ctrlPr>
                <w:rPr>
                  <w:rFonts w:ascii="Cambria Math" w:hAnsi="Cambria Math"/>
                  <w:color w:val="000000"/>
                  <w:sz w:val="21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color w:val="000000"/>
                      <w:sz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color w:val="000000"/>
                      <w:sz w:val="21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color w:val="000000"/>
                      <w:sz w:val="21"/>
                    </w:rPr>
                    <m:t>max</m:t>
                  </m:r>
                </m:sub>
              </m:sSub>
              <m:r>
                <m:rPr>
                  <m:sty m:val="p"/>
                </m:rPr>
                <w:rPr>
                  <w:color w:val="000000"/>
                  <w:sz w:val="21"/>
                </w:rPr>
                <m:t>−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  <w:sz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color w:val="000000"/>
                      <w:sz w:val="21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color w:val="000000"/>
                      <w:sz w:val="21"/>
                    </w:rPr>
                    <m:t>mi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color w:val="000000"/>
                      <w:sz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color w:val="000000"/>
                      <w:sz w:val="21"/>
                    </w:rPr>
                    <m:t>Q</m:t>
                  </m:r>
                </m:e>
                <m:sub>
                  <m:r>
                    <m:rPr>
                      <m:nor/>
                    </m:rPr>
                    <w:rPr>
                      <w:color w:val="000000"/>
                      <w:sz w:val="21"/>
                    </w:rPr>
                    <m:t>max</m:t>
                  </m:r>
                </m:sub>
              </m:sSub>
              <m:r>
                <m:rPr>
                  <m:sty m:val="p"/>
                </m:rPr>
                <w:rPr>
                  <w:color w:val="000000"/>
                  <w:sz w:val="21"/>
                </w:rPr>
                <m:t>−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  <w:sz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color w:val="000000"/>
                      <w:sz w:val="21"/>
                    </w:rPr>
                    <m:t>Q</m:t>
                  </m:r>
                </m:e>
                <m:sub>
                  <m:r>
                    <m:rPr>
                      <m:nor/>
                    </m:rPr>
                    <w:rPr>
                      <w:color w:val="000000"/>
                      <w:sz w:val="21"/>
                    </w:rPr>
                    <m:t>min</m:t>
                  </m:r>
                </m:sub>
              </m:sSub>
            </m:den>
          </m:f>
        </m:oMath>
      </m:oMathPara>
    </w:p>
    <w:p>
      <w:pPr>
        <w:numPr>
          <w:ilvl w:val="2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rounding after division to map values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symmetric Quantization: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lues are offset (not centered).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clude both a "scale" and a "zero-point" to handle off-center ranges.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quired when data is not symmetric around zero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odes of Quantization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st-Training Quantization (PTQ):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el is trained in full precision; after training, weights are quantized.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mple, fast, but may incur accuracy loss.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antization Aware Training (QAT):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antization is simulated during training.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el adapts to low-precision format, minimizing accuracy los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libration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aning:</w:t>
      </w:r>
      <w:r>
        <w:rPr>
          <w:rFonts w:eastAsia="inter" w:cs="inter" w:ascii="inter" w:hAnsi="inter"/>
          <w:color w:val="000000"/>
          <w:sz w:val="21"/>
        </w:rPr>
        <w:t xml:space="preserve"> "Squeezing" the value range from high to low precision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volves setting the right scale and zero-point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ssential step in both PTQ and QAT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rade-off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antization boosts speed/efficiency, but can cause small accuracy losses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treme quantization (e.g., 1-bit LLMs) is an active research area for maximum compression with acceptable performance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Fine-Tuning LLM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hat is Fine-Tuning?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finition:</w:t>
      </w:r>
      <w:r>
        <w:rPr>
          <w:rFonts w:eastAsia="inter" w:cs="inter" w:ascii="inter" w:hAnsi="inter"/>
          <w:color w:val="000000"/>
          <w:sz w:val="21"/>
        </w:rPr>
        <w:t xml:space="preserve"> Modifying a pre-trained LLM's weights with new data to specialize in a domain, task, or style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hy:</w:t>
      </w:r>
      <w:r>
        <w:rPr>
          <w:rFonts w:eastAsia="inter" w:cs="inter" w:ascii="inter" w:hAnsi="inter"/>
          <w:color w:val="000000"/>
          <w:sz w:val="21"/>
        </w:rPr>
        <w:t xml:space="preserve"> To adapt generically trained models for specific applications (customer support, medical chatbot, finance, etc.)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ypes: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ull Parameter Fine-Tuning:</w:t>
      </w:r>
      <w:r>
        <w:rPr>
          <w:rFonts w:eastAsia="inter" w:cs="inter" w:ascii="inter" w:hAnsi="inter"/>
          <w:color w:val="000000"/>
          <w:sz w:val="21"/>
        </w:rPr>
        <w:t xml:space="preserve"> Updates all model weights (very resource-intensive).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main-Specific Fine-Tuning:</w:t>
      </w:r>
      <w:r>
        <w:rPr>
          <w:rFonts w:eastAsia="inter" w:cs="inter" w:ascii="inter" w:hAnsi="inter"/>
          <w:color w:val="000000"/>
          <w:sz w:val="21"/>
        </w:rPr>
        <w:t xml:space="preserve"> Tailors a model to a specific field.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sk-Specific Fine-Tuning:</w:t>
      </w:r>
      <w:r>
        <w:rPr>
          <w:rFonts w:eastAsia="inter" w:cs="inter" w:ascii="inter" w:hAnsi="inter"/>
          <w:color w:val="000000"/>
          <w:sz w:val="21"/>
        </w:rPr>
        <w:t xml:space="preserve"> Optimizes for a particular application (e.g., Q&amp;A, summarization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hallenges with Full Fine-Tuning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quires huge computational resources (RAM, GPU)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fficult for downstream tasks or deployment in limited environment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Parameter Efficient Fine-Tuning (PEFT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cept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ne-tune only a small subset of model parameters (adapters, low-rank matrices), freezing the rest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enefits:</w:t>
      </w:r>
      <w:r>
        <w:rPr>
          <w:rFonts w:eastAsia="inter" w:cs="inter" w:ascii="inter" w:hAnsi="inter"/>
          <w:color w:val="000000"/>
          <w:sz w:val="21"/>
        </w:rPr>
        <w:t xml:space="preserve"> Greatly reduces resource demand, faster (less data, time, GPU needed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Techniqu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. LoRA (Low-Rank Adaptation)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ow it works:</w:t>
      </w:r>
    </w:p>
    <w:p>
      <w:pPr>
        <w:numPr>
          <w:ilvl w:val="1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stead of updating original weight matrices directly, LoRA injects two smaller, low-rank matrices whose multiplication approximates the update needed during fine-tuning.</w:t>
      </w:r>
    </w:p>
    <w:p>
      <w:pPr>
        <w:numPr>
          <w:ilvl w:val="1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ne forward and one backward projection (A and B), determined by a "rank".</w:t>
      </w:r>
    </w:p>
    <w:p>
      <w:pPr>
        <w:numPr>
          <w:ilvl w:val="1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d weights:</w:t>
      </w:r>
      <m:oMathPara>
        <m:oMath>
          <m:sSub>
            <m:sSubPr>
              <m:ctrlPr>
                <w:rPr>
                  <w:rFonts w:ascii="Cambria Math" w:hAnsi="Cambria Math"/>
                  <w:color w:val="000000"/>
                  <w:sz w:val="21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  <w:sz w:val="21"/>
                </w:rPr>
                <m:t>W</m:t>
              </m:r>
            </m:e>
            <m:sub>
              <m:r>
                <m:rPr>
                  <m:nor/>
                </m:rPr>
                <w:rPr>
                  <w:color w:val="000000"/>
                  <w:sz w:val="21"/>
                </w:rPr>
                <m:t>finetuned</m:t>
              </m:r>
            </m:sub>
          </m:sSub>
          <m:r>
            <m:rPr>
              <m:sty m:val="p"/>
            </m:rPr>
            <w:rPr>
              <w:color w:val="000000"/>
              <w:sz w:val="21"/>
            </w:rPr>
            <m:t>=</m:t>
          </m:r>
          <m:sSub>
            <m:sSubPr>
              <m:ctrlPr>
                <w:rPr>
                  <w:rFonts w:ascii="Cambria Math" w:hAnsi="Cambria Math"/>
                  <w:color w:val="000000"/>
                  <w:sz w:val="21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  <w:sz w:val="21"/>
                </w:rPr>
                <m:t>W</m:t>
              </m:r>
            </m:e>
            <m:sub>
              <m:r>
                <m:rPr>
                  <m:sty m:val="p"/>
                </m:rPr>
                <w:rPr>
                  <w:color w:val="000000"/>
                  <w:sz w:val="21"/>
                </w:rPr>
                <m:t>0</m:t>
              </m:r>
            </m:sub>
          </m:sSub>
          <m:r>
            <m:rPr>
              <m:sty m:val="p"/>
            </m:rPr>
            <w:rPr>
              <w:color w:val="000000"/>
              <w:sz w:val="21"/>
            </w:rPr>
            <m:t>+</m:t>
          </m:r>
          <m:r>
            <m:rPr>
              <m:sty m:val="i"/>
            </m:rPr>
            <w:rPr>
              <w:color w:val="000000"/>
              <w:sz w:val="21"/>
            </w:rPr>
            <m:t>B</m:t>
          </m:r>
          <m:r>
            <m:rPr>
              <m:sty m:val="i"/>
            </m:rPr>
            <w:rPr>
              <w:color w:val="000000"/>
              <w:sz w:val="21"/>
            </w:rPr>
            <m:t>A</m:t>
          </m:r>
        </m:oMath>
      </m:oMathPara>
    </w:p>
    <w:p>
      <w:pPr>
        <w:numPr>
          <w:ilvl w:val="2"/>
          <w:numId w:val="11"/>
        </w:numPr>
        <w:spacing w:line="360" w:before="105" w:after="105" w:lineRule="auto"/>
      </w:pPr>
      <m:oMath>
        <m:sSub>
          <m:sSubPr>
            <m:ctrlPr>
              <w:rPr>
                <w:rFonts w:ascii="Cambria Math" w:hAnsi="Cambria Math"/>
                <w:color w:val="000000"/>
                <w:sz w:val="21"/>
              </w:rPr>
            </m:ctrlPr>
          </m:sSubPr>
          <m:e>
            <m:r>
              <m:rPr>
                <m:sty m:val="i"/>
              </m:rPr>
              <w:rPr>
                <w:color w:val="000000"/>
                <w:sz w:val="21"/>
              </w:rPr>
              <m:t>W</m:t>
            </m:r>
          </m:e>
          <m:sub>
            <m:r>
              <m:rPr>
                <m:sty m:val="p"/>
              </m:rPr>
              <w:rPr>
                <w:color w:val="000000"/>
                <w:sz w:val="21"/>
              </w:rPr>
              <m:t>0</m:t>
            </m:r>
          </m:sub>
        </m:sSub>
      </m:oMath>
      <w:r>
        <w:rPr>
          <w:rFonts w:eastAsia="inter" w:cs="inter" w:ascii="inter" w:hAnsi="inter"/>
          <w:color w:val="000000"/>
          <w:sz w:val="21"/>
        </w:rPr>
        <w:t xml:space="preserve">: Pre-trained weights, </w:t>
      </w:r>
      <m:oMath>
        <m:r>
          <m:rPr>
            <m:sty m:val="i"/>
          </m:rPr>
          <w:rPr>
            <w:color w:val="000000"/>
            <w:sz w:val="21"/>
          </w:rPr>
          <m:t>B</m:t>
        </m:r>
      </m:oMath>
      <w:r>
        <w:rPr>
          <w:rFonts w:eastAsia="inter" w:cs="inter" w:ascii="inter" w:hAnsi="inter"/>
          <w:color w:val="000000"/>
          <w:sz w:val="21"/>
        </w:rPr>
        <w:t xml:space="preserve"> and </w:t>
      </w:r>
      <m:oMath>
        <m:r>
          <m:rPr>
            <m:sty m:val="i"/>
          </m:rPr>
          <w:rPr>
            <w:color w:val="000000"/>
            <w:sz w:val="21"/>
          </w:rPr>
          <m:t>A</m:t>
        </m:r>
      </m:oMath>
      <w:r>
        <w:rPr>
          <w:rFonts w:eastAsia="inter" w:cs="inter" w:ascii="inter" w:hAnsi="inter"/>
          <w:color w:val="000000"/>
          <w:sz w:val="21"/>
        </w:rPr>
        <w:t xml:space="preserve">: Low-rank matrices, Rank ≪ model size.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mpact:</w:t>
      </w:r>
      <w:r>
        <w:rPr>
          <w:rFonts w:eastAsia="inter" w:cs="inter" w:ascii="inter" w:hAnsi="inter"/>
          <w:color w:val="000000"/>
          <w:sz w:val="21"/>
        </w:rPr>
        <w:t xml:space="preserve"> Dramatically fewer trainable parameters (e.g., 7B model may need only ~100,000 parameters updated for Rank=1).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yperparameter (Rank):</w:t>
      </w:r>
      <w:r>
        <w:rPr>
          <w:rFonts w:eastAsia="inter" w:cs="inter" w:ascii="inter" w:hAnsi="inter"/>
          <w:color w:val="000000"/>
          <w:sz w:val="21"/>
        </w:rPr>
        <w:t xml:space="preserve"> Higher = more capacity, lower = greater efficiency. Default values (like 8) are typical for good performance-resource trade-off.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erformance:</w:t>
      </w:r>
      <w:r>
        <w:rPr>
          <w:rFonts w:eastAsia="inter" w:cs="inter" w:ascii="inter" w:hAnsi="inter"/>
          <w:color w:val="000000"/>
          <w:sz w:val="21"/>
        </w:rPr>
        <w:t xml:space="preserve"> As rank increases, so does model capacity, but still far fewer parameters than full fine-tuning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. QLoRA (Quantized LoRA)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bines LoRA with 4-bit quantization.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cess:</w:t>
      </w:r>
      <w:r>
        <w:rPr>
          <w:rFonts w:eastAsia="inter" w:cs="inter" w:ascii="inter" w:hAnsi="inter"/>
          <w:color w:val="000000"/>
          <w:sz w:val="21"/>
        </w:rPr>
        <w:t xml:space="preserve"> Model loaded and stored in 4-bit (low memory) and fine-tuned with LoRA adapter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. Other Adapter Strategie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fix embedding, adapter layers, etc. — all aim to reduce trainable parameter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Practical Implementation Step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eneral Workflow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t up environment:</w:t>
      </w:r>
      <w:r>
        <w:rPr>
          <w:rFonts w:eastAsia="inter" w:cs="inter" w:ascii="inter" w:hAnsi="inter"/>
          <w:color w:val="000000"/>
          <w:sz w:val="21"/>
        </w:rPr>
        <w:t xml:space="preserve"> Install necessary libraries (transformers, peft, bitsandbytes, etc.).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ad pre-trained model:</w:t>
      </w:r>
      <w:r>
        <w:rPr>
          <w:rFonts w:eastAsia="inter" w:cs="inter" w:ascii="inter" w:hAnsi="inter"/>
          <w:color w:val="000000"/>
          <w:sz w:val="21"/>
        </w:rPr>
        <w:t xml:space="preserve"> (e.g., Llama 2, Gemma) possibly with quantization (load_in_4bit=True).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epare your dataset:</w:t>
      </w:r>
      <w:r>
        <w:rPr>
          <w:rFonts w:eastAsia="inter" w:cs="inter" w:ascii="inter" w:hAnsi="inter"/>
          <w:color w:val="000000"/>
          <w:sz w:val="21"/>
        </w:rPr>
        <w:t xml:space="preserve"> Instruction-response pairs; proper prompt formatting needed (varies per model).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e adapters:</w:t>
      </w:r>
      <w:r>
        <w:rPr>
          <w:rFonts w:eastAsia="inter" w:cs="inter" w:ascii="inter" w:hAnsi="inter"/>
          <w:color w:val="000000"/>
          <w:sz w:val="21"/>
        </w:rPr>
        <w:t xml:space="preserve"> LoRA/QLoRA configs, including rank, alpha, dropout, targets.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t training arguments:</w:t>
      </w:r>
      <w:r>
        <w:rPr>
          <w:rFonts w:eastAsia="inter" w:cs="inter" w:ascii="inter" w:hAnsi="inter"/>
          <w:color w:val="000000"/>
          <w:sz w:val="21"/>
        </w:rPr>
        <w:t xml:space="preserve"> Batch size, learning rate, epochs, logging.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ain:</w:t>
      </w:r>
      <w:r>
        <w:rPr>
          <w:rFonts w:eastAsia="inter" w:cs="inter" w:ascii="inter" w:hAnsi="inter"/>
          <w:color w:val="000000"/>
          <w:sz w:val="21"/>
        </w:rPr>
        <w:t xml:space="preserve"> Run fine-tuning via the chosen framework (Hugging Face, Gradient, etc.).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ave adapters/models:</w:t>
      </w:r>
      <w:r>
        <w:rPr>
          <w:rFonts w:eastAsia="inter" w:cs="inter" w:ascii="inter" w:hAnsi="inter"/>
          <w:color w:val="000000"/>
          <w:sz w:val="21"/>
        </w:rPr>
        <w:t xml:space="preserve"> For inference or further training.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valuate:</w:t>
      </w:r>
      <w:r>
        <w:rPr>
          <w:rFonts w:eastAsia="inter" w:cs="inter" w:ascii="inter" w:hAnsi="inter"/>
          <w:color w:val="000000"/>
          <w:sz w:val="21"/>
        </w:rPr>
        <w:t xml:space="preserve"> Test with sample prompts; check loss, accuracy, and real output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ample Project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ne-tuning Llama 2 and Gemma (Google) with Hugging Face datasets.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uilding specialized datasets (e.g., instruction-response aligned to required prompt templates).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ing cloud platforms (Gradient, Vext) for no-code or low-code model deployment and API acces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Examples and Code Snippe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ugging Face LoRA with Quantization Exampl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ansforme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utoModelForCausalLM, AutoTokeniz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ef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oraConfig, get_peft_model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itsandbyt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itsAndBytesConfig</w:t>
        <w:br/>
        <w:t xml:space="preserve"/>
        <w:br/>
        <w:t xml:space="preserve">bnb_config = BitsAndBytesConfig(load_in_4bi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model = AutoModelForCausalLM.from_pretraine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a-llama/Llama-2-7b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quantization_config=bnb_config)</w:t>
        <w:br/>
        <w:t xml:space="preserve">tokenizer = AutoTokenizer.from_pretraine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a-llama/Llama-2-7b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>lora_config = LoraConfig(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arget_module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q_proj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_proj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model = get_peft_model(model, lora_config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ining and evaluation code would foll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 Emerging Research: 1-Bit LLM (BitNet)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itNet:</w:t>
      </w:r>
      <w:r>
        <w:rPr>
          <w:rFonts w:eastAsia="inter" w:cs="inter" w:ascii="inter" w:hAnsi="inter"/>
          <w:color w:val="000000"/>
          <w:sz w:val="21"/>
        </w:rPr>
        <w:t xml:space="preserve"> Every parameter/weight is restricted to -1, 0, or 1 (ternary).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enefits:</w:t>
      </w:r>
      <w:r>
        <w:rPr>
          <w:rFonts w:eastAsia="inter" w:cs="inter" w:ascii="inter" w:hAnsi="inter"/>
          <w:color w:val="000000"/>
          <w:sz w:val="21"/>
        </w:rPr>
        <w:t xml:space="preserve"> Extreme compression (1.58 bits per parameter), massive energy/memory savings.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utation:</w:t>
      </w:r>
      <w:r>
        <w:rPr>
          <w:rFonts w:eastAsia="inter" w:cs="inter" w:ascii="inter" w:hAnsi="inter"/>
          <w:color w:val="000000"/>
          <w:sz w:val="21"/>
        </w:rPr>
        <w:t xml:space="preserve"> Only addition required (multiplication replaced by simple operations).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erformance:</w:t>
      </w:r>
      <w:r>
        <w:rPr>
          <w:rFonts w:eastAsia="inter" w:cs="inter" w:ascii="inter" w:hAnsi="inter"/>
          <w:color w:val="000000"/>
          <w:sz w:val="21"/>
        </w:rPr>
        <w:t xml:space="preserve"> Comparable to full-precision models for many tasks, based on research.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allenges:</w:t>
      </w:r>
      <w:r>
        <w:rPr>
          <w:rFonts w:eastAsia="inter" w:cs="inter" w:ascii="inter" w:hAnsi="inter"/>
          <w:color w:val="000000"/>
          <w:sz w:val="21"/>
        </w:rPr>
        <w:t xml:space="preserve"> Hardware and software ecosystem catching up; some accuracy trade-off.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antization Function:</w:t>
      </w:r>
      <w:r>
        <w:rPr>
          <w:rFonts w:eastAsia="inter" w:cs="inter" w:ascii="inter" w:hAnsi="inter"/>
          <w:color w:val="000000"/>
          <w:sz w:val="21"/>
        </w:rPr>
        <w:t xml:space="preserve"> Absolute mean quantization for mapping floats to ternary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. Ecosystem Tool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. </w:t>
      </w:r>
      <w:hyperlink r:id="rId6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Vext.ai</w:t>
        </w:r>
      </w:hyperlink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-code LLM pipeline builder.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load documents, connect datasets, chain LLMs and functions visually.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ables doc search, Q&amp;A pipelines w/o code.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vides API endpoints for custom chatbot integration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. </w:t>
      </w:r>
      <w:hyperlink r:id="rId7">
        <w:r>
          <w:rPr>
            <w:rFonts w:eastAsia="inter" w:cs="inter" w:ascii="inter" w:hAnsi="inter"/>
            <w:b/>
            <w:color w:val="#000"/>
            <w:sz w:val="24"/>
            <w:u w:val="single"/>
          </w:rPr>
          <w:t xml:space="preserve">Gradient.ai</w:t>
        </w:r>
      </w:hyperlink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oud platform: Train, deploy, and serve fine-tuned private LLMs.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pports multiple programming languages and SDKs.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ets you quickly finetune off-the-shelf models with your data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9. Key Takeaways &amp; Best Practice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quantization and LoRA/QLoRA for efficient model training and deployment.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apter methods are highly recommended for scalable, cost-efficient fine-tuning.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ways format data to match base model's prompt requirements.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 interviews: Understand concepts, math (matrix decomposition, calibration), and be able to explain trade-offs and hyperparameter impact.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periment with different PEFT techniques and ranks for your custom use case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0. Glossary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er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eani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Quantiz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nverting high-precision weights to lower precision (e.g., fp32→int8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alibr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termining scale/zero point for quantiza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oR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ow-rank adaptation method for efficient fine-tuni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QLoR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oRA combined with quantization (typically 4-bit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TQ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ost-Training Quantization (quantize after training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QA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Quantization Aware Training (simulate quantization during training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dapt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mall, trainable modules inserted into a network for efficient task adapta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ank (LoRA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termines size of the low-rank matrices for LoR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arameter-effici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nly a small part of the model is updated during fine-tuni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itNe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ernary (1-bit) weight LLMs: All weights restricted to -1, 0, or 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ompt Templat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ormatting required to input data for a given LLM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fer back to these notes for quick revision or in-depth study!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62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62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04d2139f011d898e5842b57155288a622c9b787a.png" TargetMode="Internal"/><Relationship Id="rId6" Type="http://schemas.openxmlformats.org/officeDocument/2006/relationships/hyperlink" Target="http://Vext.ai" TargetMode="External"/><Relationship Id="rId7" Type="http://schemas.openxmlformats.org/officeDocument/2006/relationships/hyperlink" Target="http://Gradient.ai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04T04:08:17.314Z</dcterms:created>
  <dcterms:modified xsi:type="dcterms:W3CDTF">2025-08-04T04:08:17.314Z</dcterms:modified>
</cp:coreProperties>
</file>